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3FAF79B4" w:rsidR="00596BBE" w:rsidRPr="004A431E" w:rsidRDefault="000F5382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H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49DCBA11" w:rsidR="00596BBE" w:rsidRPr="004D0C27" w:rsidRDefault="000F5382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K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0480A159" w14:textId="43D9B58D" w:rsidR="00596BBE" w:rsidRPr="000A2305" w:rsidRDefault="000F5382" w:rsidP="003F70D6">
            <w:pPr>
              <w:spacing w:before="120" w:after="120"/>
              <w:rPr>
                <w:rFonts w:ascii="Cambria" w:hAnsi="Cambria"/>
                <w:b/>
              </w:rPr>
            </w:pPr>
            <w:r w:rsidRPr="000A2305">
              <w:rPr>
                <w:rFonts w:ascii="Cambria" w:hAnsi="Cambria"/>
                <w:b/>
              </w:rPr>
              <w:t>Online Polling System</w:t>
            </w:r>
          </w:p>
          <w:p w14:paraId="55BA7E6A" w14:textId="77777777" w:rsidR="00596BBE" w:rsidRDefault="00596BBE" w:rsidP="003F70D6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511"/>
        <w:gridCol w:w="1007"/>
        <w:gridCol w:w="1580"/>
        <w:gridCol w:w="1582"/>
        <w:gridCol w:w="1580"/>
        <w:gridCol w:w="1496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209DC743" w:rsidR="0001475A" w:rsidRPr="00083B99" w:rsidRDefault="00475103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8-37685-1</w:t>
            </w:r>
          </w:p>
        </w:tc>
        <w:tc>
          <w:tcPr>
            <w:tcW w:w="768" w:type="pct"/>
          </w:tcPr>
          <w:p w14:paraId="3C04A1F3" w14:textId="27DA35AC" w:rsidR="0001475A" w:rsidRPr="00640DF8" w:rsidRDefault="000F5382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8-37706-1</w:t>
            </w:r>
          </w:p>
        </w:tc>
        <w:tc>
          <w:tcPr>
            <w:tcW w:w="767" w:type="pct"/>
          </w:tcPr>
          <w:p w14:paraId="18C5C0AB" w14:textId="5F44F5A3" w:rsidR="0001475A" w:rsidRPr="00640DF8" w:rsidRDefault="00475103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083B99">
              <w:rPr>
                <w:rFonts w:ascii="Cambria" w:hAnsi="Cambria"/>
                <w:b/>
              </w:rPr>
              <w:t>18-37660-1</w:t>
            </w:r>
          </w:p>
        </w:tc>
        <w:tc>
          <w:tcPr>
            <w:tcW w:w="726" w:type="pct"/>
            <w:vAlign w:val="center"/>
          </w:tcPr>
          <w:p w14:paraId="757D2E58" w14:textId="31550A37" w:rsidR="0001475A" w:rsidRPr="00640DF8" w:rsidRDefault="00600053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8-37649-1</w:t>
            </w:r>
          </w:p>
        </w:tc>
      </w:tr>
      <w:tr w:rsidR="00600053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600053" w:rsidRPr="00640DF8" w:rsidRDefault="00600053" w:rsidP="0060005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600053" w:rsidRPr="00471FE6" w:rsidRDefault="00600053" w:rsidP="00600053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600053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1B78912E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12BF93D" w14:textId="7949C2C0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1E70F607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4C0E1BE" w14:textId="7B2B802F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00053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600053" w:rsidRPr="00640DF8" w:rsidRDefault="00600053" w:rsidP="0060005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600053" w:rsidRPr="00D002DE" w:rsidRDefault="00600053" w:rsidP="00600053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600053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7B665452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DD7A729" w14:textId="1DC13397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6E9B2788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9A883AC" w14:textId="4EE184C2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00053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600053" w:rsidRPr="00640DF8" w:rsidRDefault="00600053" w:rsidP="0060005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600053" w:rsidRDefault="00600053" w:rsidP="00600053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600053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1FBDB9FD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7ABD63E3" w14:textId="17E4FACE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51488710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5A771C2" w14:textId="3CAEDFB7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00053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600053" w:rsidRPr="00640DF8" w:rsidRDefault="00600053" w:rsidP="0060005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600053" w:rsidRPr="00356DBF" w:rsidRDefault="00600053" w:rsidP="00600053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4C94DD7A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14:paraId="031E2690" w14:textId="5302E771" w:rsidR="00600053" w:rsidRPr="00640DF8" w:rsidRDefault="00947C34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0D788A9C" w14:textId="493D1588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14:paraId="087EAF14" w14:textId="1BC95622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600053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600053" w:rsidRPr="00640DF8" w:rsidRDefault="00600053" w:rsidP="0060005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600053" w:rsidRPr="008B0519" w:rsidRDefault="00600053" w:rsidP="00600053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06015E80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14:paraId="1B4A5EEA" w14:textId="1F8BA932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58F429C1" w14:textId="476FECF4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14:paraId="07F92345" w14:textId="15FA2A59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600053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600053" w:rsidRPr="00640DF8" w:rsidRDefault="00600053" w:rsidP="0060005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600053" w:rsidRPr="00640DF8" w:rsidRDefault="00600053" w:rsidP="00600053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7D930B6B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0AF95619" w14:textId="4542816C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CCBED5D" w14:textId="2BE231B8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490E341A" w14:textId="39376390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00053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600053" w:rsidRPr="00640DF8" w:rsidRDefault="00600053" w:rsidP="0060005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600053" w:rsidRPr="00640DF8" w:rsidRDefault="00600053" w:rsidP="00600053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683B7FB5" w:rsidR="00600053" w:rsidRPr="00640DF8" w:rsidRDefault="0047510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046CD38" w14:textId="2D352E98" w:rsidR="00600053" w:rsidRPr="00640DF8" w:rsidRDefault="000761BE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2DB7442C" w14:textId="265D245F" w:rsidR="00600053" w:rsidRPr="00640DF8" w:rsidRDefault="0047510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726" w:type="pct"/>
            <w:shd w:val="clear" w:color="auto" w:fill="auto"/>
          </w:tcPr>
          <w:p w14:paraId="1C1D308C" w14:textId="1CF34CE1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00053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600053" w:rsidRPr="00640DF8" w:rsidRDefault="00600053" w:rsidP="0060005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600053" w:rsidRPr="00640DF8" w:rsidRDefault="00600053" w:rsidP="00600053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2B51801B" w:rsidR="00600053" w:rsidRPr="00640DF8" w:rsidRDefault="0047510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0DD9DFDC" w:rsidR="00600053" w:rsidRPr="00640DF8" w:rsidRDefault="0047510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4B50BC54" w14:textId="1A3E7509" w:rsidR="00600053" w:rsidRPr="00640DF8" w:rsidRDefault="000761BE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42711D72" w14:textId="2B933AF7" w:rsidR="00600053" w:rsidRPr="00640DF8" w:rsidRDefault="0047510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726" w:type="pct"/>
            <w:shd w:val="clear" w:color="auto" w:fill="auto"/>
          </w:tcPr>
          <w:p w14:paraId="21B8606D" w14:textId="3CD904BE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00053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600053" w:rsidRPr="00640DF8" w:rsidRDefault="00600053" w:rsidP="0060005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600053" w:rsidRPr="002A03D2" w:rsidRDefault="00600053" w:rsidP="00600053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7" w:type="pct"/>
            <w:shd w:val="clear" w:color="auto" w:fill="auto"/>
          </w:tcPr>
          <w:p w14:paraId="1AF0C355" w14:textId="0B0C1CD0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8" w:type="pct"/>
            <w:shd w:val="clear" w:color="auto" w:fill="auto"/>
          </w:tcPr>
          <w:p w14:paraId="3C69B23F" w14:textId="13140F30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7" w:type="pct"/>
            <w:shd w:val="clear" w:color="auto" w:fill="auto"/>
          </w:tcPr>
          <w:p w14:paraId="355036CE" w14:textId="49C0126B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26" w:type="pct"/>
            <w:shd w:val="clear" w:color="auto" w:fill="auto"/>
          </w:tcPr>
          <w:p w14:paraId="218264CE" w14:textId="6C97BEEB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</w:tr>
      <w:tr w:rsidR="00600053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600053" w:rsidRPr="00640DF8" w:rsidRDefault="00600053" w:rsidP="0060005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600053" w:rsidRPr="00640DF8" w:rsidRDefault="00600053" w:rsidP="00600053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  <w:shd w:val="clear" w:color="auto" w:fill="auto"/>
          </w:tcPr>
          <w:p w14:paraId="4F358E7B" w14:textId="77777777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66AD7D5" w14:textId="77777777" w:rsidR="00600053" w:rsidRPr="00640DF8" w:rsidRDefault="00600053" w:rsidP="00600053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460A8094" w:rsidR="00600053" w:rsidRPr="00640DF8" w:rsidRDefault="00600053" w:rsidP="00600053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600053" w:rsidRPr="00640DF8" w:rsidRDefault="00600053" w:rsidP="00600053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00053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600053" w:rsidRPr="00640DF8" w:rsidRDefault="00600053" w:rsidP="0060005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600053" w:rsidRDefault="00600053" w:rsidP="00600053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77777777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E3E0F2D" w14:textId="77777777" w:rsidR="00600053" w:rsidRPr="00640DF8" w:rsidRDefault="00600053" w:rsidP="00600053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77777777" w:rsidR="00600053" w:rsidRPr="00640DF8" w:rsidRDefault="00600053" w:rsidP="00600053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1E46AE7D" w:rsidR="00600053" w:rsidRPr="00640DF8" w:rsidRDefault="00600053" w:rsidP="00600053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00053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600053" w:rsidRPr="008155FF" w:rsidRDefault="00600053" w:rsidP="00600053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600053" w:rsidRPr="00E221FF" w:rsidRDefault="00600053" w:rsidP="00600053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600053" w:rsidRPr="00640DF8" w:rsidRDefault="00600053" w:rsidP="00600053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600053" w:rsidRPr="00640DF8" w:rsidRDefault="00600053" w:rsidP="00600053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600053" w:rsidRPr="00640DF8" w:rsidRDefault="00600053" w:rsidP="00600053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600053" w:rsidRPr="00640DF8" w:rsidRDefault="00600053" w:rsidP="00600053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lastRenderedPageBreak/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0E56F8" w14:paraId="496708FD" w14:textId="77777777" w:rsidTr="006832E1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0E56F8" w:rsidRPr="005B1D89" w:rsidRDefault="000E56F8" w:rsidP="000E56F8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0CDD7963" w:rsidR="000E56F8" w:rsidRPr="00640DF8" w:rsidRDefault="002C74F9" w:rsidP="000E56F8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</w:rPr>
              <w:t>18-37685</w:t>
            </w:r>
            <w:r w:rsidR="001646F7" w:rsidRPr="00083B99">
              <w:rPr>
                <w:rFonts w:ascii="Cambria" w:hAnsi="Cambria"/>
                <w:b/>
              </w:rPr>
              <w:t>-1</w:t>
            </w:r>
          </w:p>
        </w:tc>
        <w:tc>
          <w:tcPr>
            <w:tcW w:w="858" w:type="pct"/>
          </w:tcPr>
          <w:p w14:paraId="7484B645" w14:textId="2F1764DC" w:rsidR="000E56F8" w:rsidRPr="00640DF8" w:rsidRDefault="000E56F8" w:rsidP="000E56F8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8-37706-1</w:t>
            </w:r>
          </w:p>
        </w:tc>
        <w:tc>
          <w:tcPr>
            <w:tcW w:w="899" w:type="pct"/>
          </w:tcPr>
          <w:p w14:paraId="22515B45" w14:textId="43F92DCE" w:rsidR="000E56F8" w:rsidRPr="00640DF8" w:rsidRDefault="002C74F9" w:rsidP="000E56F8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8-37660</w:t>
            </w:r>
            <w:r w:rsidR="000E56F8">
              <w:rPr>
                <w:rFonts w:ascii="Cambria" w:hAnsi="Cambria"/>
                <w:b/>
                <w:bCs/>
              </w:rPr>
              <w:t>-1</w:t>
            </w:r>
          </w:p>
        </w:tc>
        <w:tc>
          <w:tcPr>
            <w:tcW w:w="816" w:type="pct"/>
          </w:tcPr>
          <w:p w14:paraId="2627369E" w14:textId="2702AF0C" w:rsidR="000E56F8" w:rsidRPr="00640DF8" w:rsidRDefault="000E56F8" w:rsidP="000E56F8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8-37649-1</w:t>
            </w:r>
          </w:p>
        </w:tc>
      </w:tr>
      <w:tr w:rsidR="000E56F8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0E56F8" w:rsidRPr="00640DF8" w:rsidRDefault="000E56F8" w:rsidP="000E56F8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0E56F8" w:rsidRDefault="000E56F8" w:rsidP="000E56F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0E56F8" w:rsidRPr="00640DF8" w:rsidRDefault="000E56F8" w:rsidP="000E56F8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0E56F8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0E56F8" w:rsidRPr="00640DF8" w:rsidRDefault="000E56F8" w:rsidP="000E56F8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0E56F8" w:rsidRDefault="000E56F8" w:rsidP="000E56F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0E56F8" w:rsidRDefault="000E56F8" w:rsidP="000E56F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0E56F8" w:rsidRPr="00640DF8" w:rsidRDefault="000E56F8" w:rsidP="000E56F8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0E56F8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0E56F8" w:rsidRPr="00640DF8" w:rsidRDefault="000E56F8" w:rsidP="000E56F8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0E56F8" w:rsidRDefault="000E56F8" w:rsidP="000E56F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0E56F8" w:rsidRDefault="000E56F8" w:rsidP="000E56F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0E56F8" w:rsidRPr="00640DF8" w:rsidRDefault="000E56F8" w:rsidP="000E56F8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0E56F8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0E56F8" w:rsidRPr="00640DF8" w:rsidRDefault="000E56F8" w:rsidP="000E56F8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0E56F8" w:rsidRPr="00640DF8" w:rsidRDefault="000E56F8" w:rsidP="000E56F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0E56F8" w:rsidRPr="00640DF8" w:rsidRDefault="000E56F8" w:rsidP="000E56F8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0E56F8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0E56F8" w:rsidRPr="00640DF8" w:rsidRDefault="000E56F8" w:rsidP="000E56F8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0E56F8" w:rsidRPr="00640DF8" w:rsidRDefault="000E56F8" w:rsidP="000E56F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0E56F8" w:rsidRPr="00640DF8" w:rsidRDefault="000E56F8" w:rsidP="000E56F8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0E56F8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0E56F8" w:rsidRPr="00640DF8" w:rsidRDefault="000E56F8" w:rsidP="000E56F8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0E56F8" w:rsidRDefault="000E56F8" w:rsidP="000E56F8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0E56F8" w:rsidRPr="002D2F9F" w:rsidRDefault="000E56F8" w:rsidP="000E56F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0E56F8" w:rsidRPr="00640DF8" w:rsidRDefault="000E56F8" w:rsidP="000E56F8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0E56F8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0E56F8" w:rsidRPr="008155FF" w:rsidRDefault="000E56F8" w:rsidP="000E56F8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0E56F8" w:rsidRPr="00E221FF" w:rsidRDefault="000E56F8" w:rsidP="000E56F8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0</w:t>
            </w:r>
          </w:p>
        </w:tc>
        <w:tc>
          <w:tcPr>
            <w:tcW w:w="813" w:type="pct"/>
          </w:tcPr>
          <w:p w14:paraId="31FD4D66" w14:textId="77777777" w:rsidR="000E56F8" w:rsidRPr="00640DF8" w:rsidRDefault="000E56F8" w:rsidP="000E56F8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0E56F8" w:rsidRPr="00640DF8" w:rsidRDefault="000E56F8" w:rsidP="000E56F8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Pr="008B22EC" w:rsidRDefault="00471FE6" w:rsidP="00420FC5">
      <w:pPr>
        <w:rPr>
          <w:rFonts w:ascii="Cambria" w:hAnsi="Cambria"/>
        </w:rPr>
      </w:pPr>
    </w:p>
    <w:p w14:paraId="31315E69" w14:textId="4DFFAA86" w:rsidR="00471FE6" w:rsidRPr="008B22EC" w:rsidRDefault="00471FE6" w:rsidP="00420FC5">
      <w:pPr>
        <w:rPr>
          <w:rFonts w:ascii="Cambria" w:hAnsi="Cambria"/>
        </w:rPr>
      </w:pPr>
    </w:p>
    <w:p w14:paraId="643DC25A" w14:textId="3055D136" w:rsidR="00471FE6" w:rsidRPr="008B22EC" w:rsidRDefault="00471FE6" w:rsidP="00420FC5">
      <w:pPr>
        <w:rPr>
          <w:rFonts w:ascii="Cambria" w:hAnsi="Cambria"/>
        </w:rPr>
      </w:pPr>
    </w:p>
    <w:p w14:paraId="6747C846" w14:textId="47DB2675" w:rsidR="00471FE6" w:rsidRPr="008B22EC" w:rsidRDefault="00471FE6" w:rsidP="00420FC5">
      <w:pPr>
        <w:rPr>
          <w:rFonts w:ascii="Cambria" w:hAnsi="Cambria"/>
        </w:rPr>
      </w:pPr>
    </w:p>
    <w:p w14:paraId="3D5F281A" w14:textId="1704BFBC" w:rsidR="00471FE6" w:rsidRDefault="00471FE6" w:rsidP="00420FC5">
      <w:pPr>
        <w:rPr>
          <w:rFonts w:ascii="Cambria" w:hAnsi="Cambria"/>
          <w:b/>
          <w:bCs/>
        </w:rPr>
      </w:pPr>
      <w:r w:rsidRPr="008B22EC">
        <w:rPr>
          <w:rFonts w:ascii="Cambria" w:hAnsi="Cambria"/>
          <w:b/>
          <w:bCs/>
        </w:rPr>
        <w:lastRenderedPageBreak/>
        <w:t>TEAM MEMBER 1</w:t>
      </w:r>
      <w:r w:rsidR="001C1AAC">
        <w:rPr>
          <w:rFonts w:ascii="Cambria" w:hAnsi="Cambria"/>
          <w:b/>
          <w:bCs/>
        </w:rPr>
        <w:t xml:space="preserve"> (ID: </w:t>
      </w:r>
      <w:r w:rsidR="00475103">
        <w:rPr>
          <w:rFonts w:ascii="Cambria" w:hAnsi="Cambria"/>
          <w:b/>
        </w:rPr>
        <w:t>18-37685</w:t>
      </w:r>
      <w:r w:rsidR="001C1AAC" w:rsidRPr="00083B99">
        <w:rPr>
          <w:rFonts w:ascii="Cambria" w:hAnsi="Cambria"/>
          <w:b/>
        </w:rPr>
        <w:t>-1</w:t>
      </w:r>
      <w:r w:rsidR="001C1AAC">
        <w:rPr>
          <w:rFonts w:ascii="Cambria" w:hAnsi="Cambria"/>
          <w:b/>
        </w:rPr>
        <w:t>)</w:t>
      </w:r>
      <w:r w:rsidRPr="008B22EC">
        <w:rPr>
          <w:rFonts w:ascii="Cambria" w:hAnsi="Cambria"/>
          <w:b/>
          <w:bCs/>
        </w:rPr>
        <w:t xml:space="preserve"> LIST OF FEATURES</w:t>
      </w:r>
      <w:r w:rsidR="002C74F9">
        <w:rPr>
          <w:rFonts w:ascii="Cambria" w:hAnsi="Cambria"/>
          <w:b/>
          <w:bCs/>
        </w:rPr>
        <w:t xml:space="preserve"> FOR LOGIN</w:t>
      </w:r>
    </w:p>
    <w:p w14:paraId="140F6C31" w14:textId="77777777" w:rsidR="00810378" w:rsidRDefault="00810378" w:rsidP="0081037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. </w:t>
      </w:r>
      <w:r>
        <w:rPr>
          <w:rFonts w:ascii="Cambria" w:hAnsi="Cambria"/>
          <w:bCs/>
        </w:rPr>
        <w:t>Text to Password C</w:t>
      </w:r>
      <w:r w:rsidRPr="00B56D90">
        <w:rPr>
          <w:rFonts w:ascii="Cambria" w:hAnsi="Cambria"/>
          <w:bCs/>
        </w:rPr>
        <w:t>onversion</w:t>
      </w:r>
    </w:p>
    <w:p w14:paraId="2EB66194" w14:textId="77777777" w:rsidR="00810378" w:rsidRDefault="00810378" w:rsidP="0081037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2. </w:t>
      </w:r>
      <w:r w:rsidRPr="00600053">
        <w:rPr>
          <w:rFonts w:ascii="Cambria" w:hAnsi="Cambria"/>
        </w:rPr>
        <w:t>Login</w:t>
      </w:r>
      <w:r>
        <w:rPr>
          <w:rFonts w:ascii="Cambria" w:hAnsi="Cambria"/>
          <w:b/>
          <w:bCs/>
        </w:rPr>
        <w:t xml:space="preserve"> </w:t>
      </w:r>
      <w:r w:rsidRPr="00600053">
        <w:rPr>
          <w:rFonts w:ascii="Cambria" w:hAnsi="Cambria"/>
        </w:rPr>
        <w:t>Button</w:t>
      </w:r>
    </w:p>
    <w:p w14:paraId="25CA3313" w14:textId="77777777" w:rsidR="00810378" w:rsidRDefault="00810378" w:rsidP="0081037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Pr="00600053">
        <w:rPr>
          <w:rFonts w:ascii="Cambria" w:hAnsi="Cambria"/>
        </w:rPr>
        <w:t>Register</w:t>
      </w:r>
      <w:r>
        <w:rPr>
          <w:rFonts w:ascii="Cambria" w:hAnsi="Cambria"/>
          <w:b/>
          <w:bCs/>
        </w:rPr>
        <w:t xml:space="preserve"> </w:t>
      </w:r>
      <w:r w:rsidRPr="00600053">
        <w:rPr>
          <w:rFonts w:ascii="Cambria" w:hAnsi="Cambria"/>
        </w:rPr>
        <w:t>Button</w:t>
      </w:r>
    </w:p>
    <w:p w14:paraId="59161E3E" w14:textId="77777777" w:rsidR="00810378" w:rsidRDefault="00810378" w:rsidP="0081037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</w:t>
      </w:r>
      <w:r w:rsidRPr="00600053">
        <w:rPr>
          <w:rFonts w:ascii="Cambria" w:hAnsi="Cambria"/>
        </w:rPr>
        <w:t>Remember Me checkbox</w:t>
      </w:r>
    </w:p>
    <w:p w14:paraId="40930F28" w14:textId="77777777" w:rsidR="00810378" w:rsidRDefault="00810378" w:rsidP="0081037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</w:t>
      </w:r>
      <w:r w:rsidRPr="00600053">
        <w:rPr>
          <w:rFonts w:ascii="Cambria" w:hAnsi="Cambria"/>
        </w:rPr>
        <w:t>Forget button</w:t>
      </w:r>
    </w:p>
    <w:p w14:paraId="64B95B2E" w14:textId="77777777" w:rsidR="00810378" w:rsidRDefault="00810378" w:rsidP="0081037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</w:t>
      </w:r>
      <w:r w:rsidRPr="00600053">
        <w:rPr>
          <w:rFonts w:ascii="Cambria" w:hAnsi="Cambria"/>
        </w:rPr>
        <w:t>login with twitter</w:t>
      </w:r>
    </w:p>
    <w:p w14:paraId="35EBD1E6" w14:textId="77777777" w:rsidR="00810378" w:rsidRDefault="00810378" w:rsidP="0081037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</w:t>
      </w:r>
      <w:r>
        <w:rPr>
          <w:rFonts w:ascii="Cambria" w:hAnsi="Cambria"/>
        </w:rPr>
        <w:t>login with F</w:t>
      </w:r>
      <w:r w:rsidRPr="00600053">
        <w:rPr>
          <w:rFonts w:ascii="Cambria" w:hAnsi="Cambria"/>
        </w:rPr>
        <w:t>acebook</w:t>
      </w:r>
    </w:p>
    <w:p w14:paraId="32E02465" w14:textId="77777777" w:rsidR="00810378" w:rsidRDefault="00810378" w:rsidP="0081037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</w:t>
      </w:r>
      <w:r w:rsidRPr="00600053">
        <w:rPr>
          <w:rFonts w:ascii="Cambria" w:hAnsi="Cambria"/>
        </w:rPr>
        <w:t>login with google</w:t>
      </w:r>
    </w:p>
    <w:p w14:paraId="5BE1073D" w14:textId="77777777" w:rsidR="00810378" w:rsidRDefault="00810378" w:rsidP="0081037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</w:t>
      </w:r>
      <w:r>
        <w:rPr>
          <w:rFonts w:ascii="Cambria" w:hAnsi="Cambria"/>
        </w:rPr>
        <w:t>login with I</w:t>
      </w:r>
      <w:r w:rsidRPr="00600053">
        <w:rPr>
          <w:rFonts w:ascii="Cambria" w:hAnsi="Cambria"/>
        </w:rPr>
        <w:t>nstagram</w:t>
      </w:r>
    </w:p>
    <w:p w14:paraId="62DF931D" w14:textId="77777777" w:rsidR="00810378" w:rsidRDefault="00810378" w:rsidP="0081037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</w:t>
      </w:r>
      <w:r w:rsidRPr="00600053">
        <w:rPr>
          <w:rFonts w:ascii="Cambria" w:hAnsi="Cambria"/>
        </w:rPr>
        <w:t>login with linkdin</w:t>
      </w:r>
    </w:p>
    <w:p w14:paraId="361BA537" w14:textId="77777777" w:rsidR="00810378" w:rsidRDefault="00810378" w:rsidP="0081037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</w:t>
      </w:r>
      <w:r w:rsidRPr="00600053">
        <w:rPr>
          <w:rFonts w:ascii="Cambria" w:hAnsi="Cambria"/>
        </w:rPr>
        <w:t>2-way verification</w:t>
      </w:r>
    </w:p>
    <w:p w14:paraId="5D9DF51D" w14:textId="77777777" w:rsidR="00810378" w:rsidRPr="00600053" w:rsidRDefault="00810378" w:rsidP="00810378">
      <w:pPr>
        <w:rPr>
          <w:rFonts w:ascii="Cambria" w:hAnsi="Cambria"/>
        </w:rPr>
      </w:pPr>
      <w:r>
        <w:rPr>
          <w:rFonts w:ascii="Cambria" w:hAnsi="Cambria"/>
          <w:b/>
          <w:bCs/>
        </w:rPr>
        <w:t>12</w:t>
      </w:r>
      <w:r w:rsidRPr="00600053">
        <w:rPr>
          <w:rFonts w:ascii="Cambria" w:hAnsi="Cambria"/>
        </w:rPr>
        <w:t>.All field required message</w:t>
      </w:r>
    </w:p>
    <w:p w14:paraId="0FD133FA" w14:textId="77777777" w:rsidR="00810378" w:rsidRDefault="00810378" w:rsidP="0081037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</w:t>
      </w:r>
      <w:r w:rsidRPr="00600053">
        <w:rPr>
          <w:rFonts w:ascii="Cambria" w:hAnsi="Cambria"/>
        </w:rPr>
        <w:t>check password and email message</w:t>
      </w:r>
    </w:p>
    <w:p w14:paraId="67C3BA83" w14:textId="77777777" w:rsidR="00810378" w:rsidRDefault="00810378" w:rsidP="0081037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4.</w:t>
      </w:r>
      <w:r w:rsidRPr="00600053">
        <w:rPr>
          <w:rFonts w:ascii="Cambria" w:hAnsi="Cambria"/>
        </w:rPr>
        <w:t>login successful message</w:t>
      </w:r>
    </w:p>
    <w:p w14:paraId="5AD7125F" w14:textId="77777777" w:rsidR="00810378" w:rsidRDefault="00810378" w:rsidP="0081037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5.</w:t>
      </w:r>
      <w:r w:rsidRPr="00600053">
        <w:rPr>
          <w:rFonts w:ascii="Cambria" w:hAnsi="Cambria"/>
        </w:rPr>
        <w:t>logout button.</w:t>
      </w:r>
    </w:p>
    <w:p w14:paraId="07E8BE1A" w14:textId="77777777" w:rsidR="00810378" w:rsidRDefault="00810378" w:rsidP="0081037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.</w:t>
      </w:r>
      <w:r w:rsidRPr="00600053">
        <w:rPr>
          <w:rFonts w:ascii="Cambria" w:hAnsi="Cambria"/>
        </w:rPr>
        <w:t>terms and condition button</w:t>
      </w:r>
    </w:p>
    <w:p w14:paraId="06D19B07" w14:textId="77777777" w:rsidR="00810378" w:rsidRDefault="00810378" w:rsidP="00810378">
      <w:pPr>
        <w:rPr>
          <w:rFonts w:ascii="Cambria" w:hAnsi="Cambria"/>
        </w:rPr>
      </w:pPr>
      <w:r>
        <w:rPr>
          <w:rFonts w:ascii="Cambria" w:hAnsi="Cambria"/>
          <w:b/>
          <w:bCs/>
        </w:rPr>
        <w:t>17.</w:t>
      </w:r>
      <w:r w:rsidRPr="00600053">
        <w:rPr>
          <w:rFonts w:ascii="Cambria" w:hAnsi="Cambria"/>
        </w:rPr>
        <w:t>login successful message show</w:t>
      </w:r>
    </w:p>
    <w:p w14:paraId="3262D197" w14:textId="77777777" w:rsidR="00810378" w:rsidRPr="008B22EC" w:rsidRDefault="00810378" w:rsidP="00420FC5">
      <w:pPr>
        <w:rPr>
          <w:rFonts w:ascii="Cambria" w:hAnsi="Cambria"/>
          <w:b/>
          <w:bCs/>
        </w:rPr>
      </w:pPr>
    </w:p>
    <w:p w14:paraId="22396A36" w14:textId="6AF38625" w:rsidR="00471FE6" w:rsidRPr="00FB73D9" w:rsidRDefault="00600053" w:rsidP="00484293">
      <w:pPr>
        <w:pStyle w:val="NoSpacing"/>
        <w:rPr>
          <w:b/>
        </w:rPr>
      </w:pPr>
      <w:r>
        <w:rPr>
          <w:b/>
        </w:rPr>
        <w:br w:type="page"/>
      </w:r>
    </w:p>
    <w:p w14:paraId="5C368FB8" w14:textId="4B8BC99F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</w:t>
      </w:r>
      <w:r w:rsidR="001C1AAC">
        <w:rPr>
          <w:rFonts w:ascii="Cambria" w:hAnsi="Cambria"/>
          <w:b/>
          <w:bCs/>
        </w:rPr>
        <w:t xml:space="preserve">(ID: </w:t>
      </w:r>
      <w:r w:rsidR="001C1AAC">
        <w:rPr>
          <w:rFonts w:ascii="Cambria" w:hAnsi="Cambria"/>
          <w:b/>
        </w:rPr>
        <w:t>18-37706</w:t>
      </w:r>
      <w:r w:rsidR="001C1AAC" w:rsidRPr="00083B99">
        <w:rPr>
          <w:rFonts w:ascii="Cambria" w:hAnsi="Cambria"/>
          <w:b/>
        </w:rPr>
        <w:t>-1</w:t>
      </w:r>
      <w:r w:rsidR="001C1AAC">
        <w:rPr>
          <w:rFonts w:ascii="Cambria" w:hAnsi="Cambria"/>
          <w:b/>
        </w:rPr>
        <w:t>)</w:t>
      </w:r>
      <w:r w:rsidR="001C1AAC" w:rsidRPr="008B22EC">
        <w:rPr>
          <w:rFonts w:ascii="Cambria" w:hAnsi="Cambria"/>
          <w:b/>
          <w:bCs/>
        </w:rPr>
        <w:t xml:space="preserve"> </w:t>
      </w:r>
      <w:r w:rsidRPr="00471FE6">
        <w:rPr>
          <w:rFonts w:ascii="Cambria" w:hAnsi="Cambria"/>
          <w:b/>
          <w:bCs/>
        </w:rPr>
        <w:t>LIST OF FEATURES</w:t>
      </w:r>
      <w:r w:rsidR="002C74F9">
        <w:rPr>
          <w:rFonts w:ascii="Cambria" w:hAnsi="Cambria"/>
          <w:b/>
          <w:bCs/>
        </w:rPr>
        <w:t xml:space="preserve"> FOR SIGNUP</w:t>
      </w:r>
    </w:p>
    <w:p w14:paraId="4FD1DD5C" w14:textId="6D6CA2F8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7721C3">
        <w:rPr>
          <w:rFonts w:ascii="Cambria" w:hAnsi="Cambria"/>
          <w:b/>
          <w:bCs/>
        </w:rPr>
        <w:t xml:space="preserve"> </w:t>
      </w:r>
      <w:r w:rsidR="00345ECA">
        <w:rPr>
          <w:rFonts w:ascii="Cambria" w:hAnsi="Cambria"/>
          <w:b/>
          <w:bCs/>
        </w:rPr>
        <w:t xml:space="preserve"> </w:t>
      </w:r>
      <w:r w:rsidR="00345ECA" w:rsidRPr="000E56F8">
        <w:rPr>
          <w:rFonts w:ascii="Cambria" w:hAnsi="Cambria"/>
        </w:rPr>
        <w:t>If anyone type invalid information it gives error message.</w:t>
      </w:r>
    </w:p>
    <w:p w14:paraId="4125E179" w14:textId="20DECEB9" w:rsidR="00FB73D9" w:rsidRPr="000E56F8" w:rsidRDefault="00FB73D9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2.</w:t>
      </w:r>
      <w:r w:rsidR="002673A7">
        <w:rPr>
          <w:rFonts w:ascii="Cambria" w:hAnsi="Cambria"/>
          <w:b/>
          <w:bCs/>
        </w:rPr>
        <w:t xml:space="preserve"> </w:t>
      </w:r>
      <w:r w:rsidR="0026368E">
        <w:rPr>
          <w:rFonts w:ascii="Cambria" w:hAnsi="Cambria"/>
        </w:rPr>
        <w:t xml:space="preserve"> P</w:t>
      </w:r>
      <w:r w:rsidR="00345ECA" w:rsidRPr="000E56F8">
        <w:rPr>
          <w:rFonts w:ascii="Cambria" w:hAnsi="Cambria"/>
        </w:rPr>
        <w:t>erson</w:t>
      </w:r>
      <w:r w:rsidR="0026368E">
        <w:rPr>
          <w:rFonts w:ascii="Cambria" w:hAnsi="Cambria"/>
        </w:rPr>
        <w:t xml:space="preserve"> under 18 years old</w:t>
      </w:r>
      <w:r w:rsidR="00345ECA" w:rsidRPr="000E56F8">
        <w:rPr>
          <w:rFonts w:ascii="Cambria" w:hAnsi="Cambria"/>
        </w:rPr>
        <w:t xml:space="preserve"> cannot register the form.</w:t>
      </w:r>
    </w:p>
    <w:p w14:paraId="6547AAA2" w14:textId="5BBED88C" w:rsidR="00FB73D9" w:rsidRPr="000E56F8" w:rsidRDefault="00FB73D9" w:rsidP="00345ECA">
      <w:pPr>
        <w:rPr>
          <w:rFonts w:ascii="Cambria" w:hAnsi="Cambria"/>
        </w:rPr>
      </w:pPr>
      <w:r>
        <w:rPr>
          <w:rFonts w:ascii="Cambria" w:hAnsi="Cambria"/>
          <w:b/>
          <w:bCs/>
        </w:rPr>
        <w:t>3.</w:t>
      </w:r>
      <w:r w:rsidR="00345ECA">
        <w:rPr>
          <w:rFonts w:ascii="Cambria" w:hAnsi="Cambria"/>
          <w:b/>
          <w:bCs/>
        </w:rPr>
        <w:t xml:space="preserve"> </w:t>
      </w:r>
      <w:r w:rsidR="00345ECA" w:rsidRPr="000E56F8">
        <w:rPr>
          <w:rFonts w:ascii="Cambria" w:hAnsi="Cambria"/>
        </w:rPr>
        <w:t>Correct Password Matching.</w:t>
      </w:r>
    </w:p>
    <w:p w14:paraId="0969F43A" w14:textId="2B600424" w:rsidR="00FB73D9" w:rsidRPr="000E56F8" w:rsidRDefault="00345ECA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 xml:space="preserve">4. </w:t>
      </w:r>
      <w:r w:rsidRPr="000E56F8">
        <w:rPr>
          <w:rFonts w:ascii="Cambria" w:hAnsi="Cambria"/>
        </w:rPr>
        <w:t>If anyone does not type “@” in email field it will give an error message.</w:t>
      </w:r>
    </w:p>
    <w:p w14:paraId="1D8B9F4A" w14:textId="49C5B64B" w:rsidR="00345ECA" w:rsidRPr="000E56F8" w:rsidRDefault="00345ECA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 xml:space="preserve">5. </w:t>
      </w:r>
      <w:r w:rsidRPr="000E56F8">
        <w:rPr>
          <w:rFonts w:ascii="Cambria" w:hAnsi="Cambria"/>
        </w:rPr>
        <w:t>Neon color effect on both Admin sign up form</w:t>
      </w:r>
      <w:r w:rsidR="004E5CA9">
        <w:rPr>
          <w:rFonts w:ascii="Cambria" w:hAnsi="Cambria"/>
        </w:rPr>
        <w:t xml:space="preserve"> and user sign up form.</w:t>
      </w:r>
    </w:p>
    <w:p w14:paraId="6DE88A41" w14:textId="41D3548C" w:rsidR="00345ECA" w:rsidRPr="000E56F8" w:rsidRDefault="00345ECA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6.</w:t>
      </w:r>
      <w:r w:rsidR="00FA3A7F">
        <w:rPr>
          <w:rFonts w:ascii="Cambria" w:hAnsi="Cambria"/>
          <w:b/>
          <w:bCs/>
        </w:rPr>
        <w:t xml:space="preserve"> </w:t>
      </w:r>
      <w:r w:rsidRPr="000E56F8">
        <w:rPr>
          <w:rFonts w:ascii="Cambria" w:hAnsi="Cambria"/>
        </w:rPr>
        <w:t>Without clicking the submit button it will be animated.</w:t>
      </w:r>
    </w:p>
    <w:p w14:paraId="6B9DAE77" w14:textId="68AC27F5" w:rsidR="00345ECA" w:rsidRPr="000E56F8" w:rsidRDefault="00345ECA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 xml:space="preserve">7. </w:t>
      </w:r>
      <w:r w:rsidRPr="000E56F8">
        <w:rPr>
          <w:rFonts w:ascii="Cambria" w:hAnsi="Cambria"/>
        </w:rPr>
        <w:t xml:space="preserve">Without clicking the cancel button it will be </w:t>
      </w:r>
      <w:r w:rsidR="00DE3ABA" w:rsidRPr="000E56F8">
        <w:rPr>
          <w:rFonts w:ascii="Cambria" w:hAnsi="Cambria"/>
        </w:rPr>
        <w:t xml:space="preserve">also </w:t>
      </w:r>
      <w:r w:rsidRPr="000E56F8">
        <w:rPr>
          <w:rFonts w:ascii="Cambria" w:hAnsi="Cambria"/>
        </w:rPr>
        <w:t>animated.</w:t>
      </w:r>
    </w:p>
    <w:p w14:paraId="7DAA1521" w14:textId="7C2C9874" w:rsidR="00345ECA" w:rsidRDefault="00345ECA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</w:t>
      </w:r>
      <w:r w:rsidR="00FA3A7F">
        <w:rPr>
          <w:rFonts w:ascii="Cambria" w:hAnsi="Cambria"/>
          <w:b/>
          <w:bCs/>
        </w:rPr>
        <w:t xml:space="preserve"> </w:t>
      </w:r>
      <w:r w:rsidR="00FA3A7F" w:rsidRPr="000E56F8">
        <w:rPr>
          <w:rFonts w:ascii="Cambria" w:hAnsi="Cambria"/>
        </w:rPr>
        <w:t>If anyone</w:t>
      </w:r>
      <w:r w:rsidR="00DE3ABA" w:rsidRPr="000E56F8">
        <w:rPr>
          <w:rFonts w:ascii="Cambria" w:hAnsi="Cambria"/>
        </w:rPr>
        <w:t xml:space="preserve"> cursor the mouse in </w:t>
      </w:r>
      <w:r w:rsidR="00FA3A7F" w:rsidRPr="000E56F8">
        <w:rPr>
          <w:rFonts w:ascii="Cambria" w:hAnsi="Cambria"/>
        </w:rPr>
        <w:t xml:space="preserve">submit </w:t>
      </w:r>
      <w:r w:rsidR="00DE3ABA" w:rsidRPr="000E56F8">
        <w:rPr>
          <w:rFonts w:ascii="Cambria" w:hAnsi="Cambria"/>
        </w:rPr>
        <w:t>button it will be hover</w:t>
      </w:r>
      <w:r w:rsidR="00FA3A7F" w:rsidRPr="000E56F8">
        <w:rPr>
          <w:rFonts w:ascii="Cambria" w:hAnsi="Cambria"/>
        </w:rPr>
        <w:t xml:space="preserve"> effect</w:t>
      </w:r>
      <w:r w:rsidR="00DE3ABA">
        <w:rPr>
          <w:rFonts w:ascii="Cambria" w:hAnsi="Cambria"/>
          <w:b/>
          <w:bCs/>
        </w:rPr>
        <w:t>.</w:t>
      </w:r>
    </w:p>
    <w:p w14:paraId="1161A43E" w14:textId="47C2EC10" w:rsidR="00FA3A7F" w:rsidRPr="000E56F8" w:rsidRDefault="00FA3A7F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 xml:space="preserve">9. </w:t>
      </w:r>
      <w:r w:rsidRPr="000E56F8">
        <w:rPr>
          <w:rFonts w:ascii="Cambria" w:hAnsi="Cambria"/>
        </w:rPr>
        <w:t xml:space="preserve">If anyone </w:t>
      </w:r>
      <w:r w:rsidR="00DE3ABA" w:rsidRPr="000E56F8">
        <w:rPr>
          <w:rFonts w:ascii="Cambria" w:hAnsi="Cambria"/>
        </w:rPr>
        <w:t xml:space="preserve">cursor the mouse in cancel button it will be also </w:t>
      </w:r>
      <w:r w:rsidRPr="000E56F8">
        <w:rPr>
          <w:rFonts w:ascii="Cambria" w:hAnsi="Cambria"/>
        </w:rPr>
        <w:t>hover effect</w:t>
      </w:r>
      <w:r w:rsidR="00DE3ABA" w:rsidRPr="000E56F8">
        <w:rPr>
          <w:rFonts w:ascii="Cambria" w:hAnsi="Cambria"/>
        </w:rPr>
        <w:t>.</w:t>
      </w:r>
      <w:r w:rsidRPr="000E56F8">
        <w:rPr>
          <w:rFonts w:ascii="Cambria" w:hAnsi="Cambria"/>
        </w:rPr>
        <w:t xml:space="preserve"> </w:t>
      </w:r>
    </w:p>
    <w:p w14:paraId="034B99C4" w14:textId="305B9C6C" w:rsidR="00DE3ABA" w:rsidRPr="000E56F8" w:rsidRDefault="00DE3ABA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10</w:t>
      </w:r>
      <w:r w:rsidRPr="000E56F8">
        <w:rPr>
          <w:rFonts w:ascii="Cambria" w:hAnsi="Cambria"/>
        </w:rPr>
        <w:t>. If anyone click the submit button then it turns in green color.</w:t>
      </w:r>
    </w:p>
    <w:p w14:paraId="458CB24D" w14:textId="21C3A1EE" w:rsidR="00DE3ABA" w:rsidRPr="000E56F8" w:rsidRDefault="00DE3ABA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11</w:t>
      </w:r>
      <w:r w:rsidRPr="000E56F8">
        <w:rPr>
          <w:rFonts w:ascii="Cambria" w:hAnsi="Cambria"/>
        </w:rPr>
        <w:t>. If anyone click the cancel button then it turns in red color.</w:t>
      </w:r>
    </w:p>
    <w:p w14:paraId="4DF5E26F" w14:textId="6BE3C175" w:rsidR="00FA3A7F" w:rsidRPr="000E56F8" w:rsidRDefault="00DE3ABA" w:rsidP="00FA3A7F">
      <w:pPr>
        <w:rPr>
          <w:rFonts w:ascii="Cambria" w:hAnsi="Cambria"/>
        </w:rPr>
      </w:pPr>
      <w:r>
        <w:rPr>
          <w:rFonts w:ascii="Cambria" w:hAnsi="Cambria"/>
          <w:b/>
          <w:bCs/>
        </w:rPr>
        <w:t>12</w:t>
      </w:r>
      <w:r w:rsidR="00FA3A7F" w:rsidRPr="000E56F8">
        <w:rPr>
          <w:rFonts w:ascii="Cambria" w:hAnsi="Cambria"/>
        </w:rPr>
        <w:t xml:space="preserve">. If anyone </w:t>
      </w:r>
      <w:r w:rsidRPr="000E56F8">
        <w:rPr>
          <w:rFonts w:ascii="Cambria" w:hAnsi="Cambria"/>
        </w:rPr>
        <w:t xml:space="preserve">click the </w:t>
      </w:r>
      <w:r w:rsidR="00FA3A7F" w:rsidRPr="000E56F8">
        <w:rPr>
          <w:rFonts w:ascii="Cambria" w:hAnsi="Cambria"/>
        </w:rPr>
        <w:t>“I agree with all the terms &amp; conditions” it will be turned in neon effect.</w:t>
      </w:r>
    </w:p>
    <w:p w14:paraId="4B30C63F" w14:textId="5E0538B0" w:rsidR="004E5CA9" w:rsidRDefault="004E5CA9" w:rsidP="004E5CA9">
      <w:pPr>
        <w:spacing w:after="0" w:line="256" w:lineRule="auto"/>
        <w:jc w:val="both"/>
        <w:rPr>
          <w:rFonts w:ascii="Cambria" w:hAnsi="Cambria" w:cs="Times New Roman"/>
          <w:bCs/>
        </w:rPr>
      </w:pPr>
      <w:r w:rsidRPr="004E5CA9">
        <w:rPr>
          <w:rFonts w:ascii="Cambria" w:hAnsi="Cambria" w:cs="Times New Roman"/>
          <w:b/>
          <w:bCs/>
        </w:rPr>
        <w:t>13</w:t>
      </w:r>
      <w:r w:rsidRPr="004E5CA9">
        <w:rPr>
          <w:rFonts w:ascii="Cambria" w:hAnsi="Cambria" w:cs="Times New Roman"/>
          <w:bCs/>
        </w:rPr>
        <w:t xml:space="preserve">.If a person clicks the cancel button, it will remain in the same page. </w:t>
      </w:r>
    </w:p>
    <w:p w14:paraId="095CB1C6" w14:textId="77777777" w:rsidR="004E5CA9" w:rsidRPr="004E5CA9" w:rsidRDefault="004E5CA9" w:rsidP="004E5CA9">
      <w:pPr>
        <w:spacing w:after="0" w:line="256" w:lineRule="auto"/>
        <w:jc w:val="both"/>
        <w:rPr>
          <w:rFonts w:ascii="Cambria" w:hAnsi="Cambria" w:cs="Times New Roman"/>
          <w:bCs/>
        </w:rPr>
      </w:pPr>
    </w:p>
    <w:p w14:paraId="045BA9CD" w14:textId="591D8F09" w:rsidR="00FA3A7F" w:rsidRPr="000E56F8" w:rsidRDefault="00DE3ABA" w:rsidP="00FA3A7F">
      <w:pPr>
        <w:rPr>
          <w:rFonts w:ascii="Cambria" w:hAnsi="Cambria"/>
        </w:rPr>
      </w:pPr>
      <w:r>
        <w:rPr>
          <w:rFonts w:ascii="Cambria" w:hAnsi="Cambria"/>
          <w:b/>
          <w:bCs/>
        </w:rPr>
        <w:t>14</w:t>
      </w:r>
      <w:r w:rsidR="00FA3A7F" w:rsidRPr="000E56F8">
        <w:rPr>
          <w:rFonts w:ascii="Cambria" w:hAnsi="Cambria"/>
        </w:rPr>
        <w:t>. If anyone cannot fill up all information it cannot take permission signup.</w:t>
      </w:r>
    </w:p>
    <w:p w14:paraId="032AD7D0" w14:textId="0D3EE8B9" w:rsidR="00FA3A7F" w:rsidRDefault="00DE3ABA" w:rsidP="00FA3A7F">
      <w:pPr>
        <w:rPr>
          <w:rFonts w:ascii="Cambria" w:hAnsi="Cambria"/>
        </w:rPr>
      </w:pPr>
      <w:r>
        <w:rPr>
          <w:rFonts w:ascii="Cambria" w:hAnsi="Cambria"/>
          <w:b/>
          <w:bCs/>
        </w:rPr>
        <w:t>15</w:t>
      </w:r>
      <w:r w:rsidR="00FA3A7F" w:rsidRPr="000E56F8">
        <w:rPr>
          <w:rFonts w:ascii="Cambria" w:hAnsi="Cambria"/>
        </w:rPr>
        <w:t xml:space="preserve">. </w:t>
      </w:r>
      <w:r w:rsidR="002673A7" w:rsidRPr="000E56F8">
        <w:rPr>
          <w:rFonts w:ascii="Cambria" w:hAnsi="Cambria"/>
        </w:rPr>
        <w:t>Without token number Admin cannot signup.</w:t>
      </w:r>
    </w:p>
    <w:p w14:paraId="4172BCED" w14:textId="3F743D97" w:rsidR="005F7937" w:rsidRPr="000E56F8" w:rsidRDefault="005F7937" w:rsidP="00FA3A7F">
      <w:pPr>
        <w:rPr>
          <w:rFonts w:ascii="Cambria" w:hAnsi="Cambria"/>
        </w:rPr>
      </w:pPr>
      <w:r w:rsidRPr="005F7937">
        <w:rPr>
          <w:rFonts w:ascii="Cambria" w:hAnsi="Cambria"/>
          <w:b/>
        </w:rPr>
        <w:t>16.</w:t>
      </w:r>
      <w:r>
        <w:rPr>
          <w:rFonts w:ascii="Cambria" w:hAnsi="Cambria"/>
        </w:rPr>
        <w:t xml:space="preserve"> After completing the user signup form it will show the all given information together.</w:t>
      </w:r>
    </w:p>
    <w:p w14:paraId="40CB13B6" w14:textId="20E6C810" w:rsidR="00600053" w:rsidRPr="000E56F8" w:rsidRDefault="005F7937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17</w:t>
      </w:r>
      <w:r w:rsidR="00DE3ABA">
        <w:rPr>
          <w:rFonts w:ascii="Cambria" w:hAnsi="Cambria"/>
          <w:b/>
          <w:bCs/>
        </w:rPr>
        <w:t>.</w:t>
      </w:r>
      <w:r w:rsidR="002673A7">
        <w:rPr>
          <w:rFonts w:ascii="Cambria" w:hAnsi="Cambria"/>
          <w:b/>
          <w:bCs/>
        </w:rPr>
        <w:t xml:space="preserve"> </w:t>
      </w:r>
      <w:r w:rsidR="002673A7" w:rsidRPr="000E56F8">
        <w:rPr>
          <w:rFonts w:ascii="Cambria" w:hAnsi="Cambria"/>
        </w:rPr>
        <w:t>After completing the signup form it will show the successful message.</w:t>
      </w:r>
    </w:p>
    <w:p w14:paraId="7D8DFFB8" w14:textId="019266C2" w:rsidR="00FB73D9" w:rsidRDefault="00600053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br w:type="page"/>
      </w:r>
    </w:p>
    <w:p w14:paraId="27A21E95" w14:textId="5BA60A9B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3</w:t>
      </w:r>
      <w:r w:rsidRPr="00471FE6">
        <w:rPr>
          <w:rFonts w:ascii="Cambria" w:hAnsi="Cambria"/>
          <w:b/>
          <w:bCs/>
        </w:rPr>
        <w:t xml:space="preserve"> </w:t>
      </w:r>
      <w:r w:rsidR="006677B4">
        <w:rPr>
          <w:rFonts w:ascii="Cambria" w:hAnsi="Cambria"/>
          <w:b/>
          <w:bCs/>
        </w:rPr>
        <w:t xml:space="preserve">(ID: </w:t>
      </w:r>
      <w:r w:rsidR="002C74F9">
        <w:rPr>
          <w:rFonts w:ascii="Cambria" w:hAnsi="Cambria"/>
          <w:b/>
        </w:rPr>
        <w:t>18-37660</w:t>
      </w:r>
      <w:r w:rsidR="006677B4" w:rsidRPr="00083B99">
        <w:rPr>
          <w:rFonts w:ascii="Cambria" w:hAnsi="Cambria"/>
          <w:b/>
        </w:rPr>
        <w:t>-1</w:t>
      </w:r>
      <w:r w:rsidR="006677B4">
        <w:rPr>
          <w:rFonts w:ascii="Cambria" w:hAnsi="Cambria"/>
          <w:b/>
        </w:rPr>
        <w:t>)</w:t>
      </w:r>
      <w:r w:rsidR="006677B4" w:rsidRPr="008B22EC">
        <w:rPr>
          <w:rFonts w:ascii="Cambria" w:hAnsi="Cambria"/>
          <w:b/>
          <w:bCs/>
        </w:rPr>
        <w:t xml:space="preserve"> </w:t>
      </w:r>
      <w:r w:rsidRPr="00471FE6">
        <w:rPr>
          <w:rFonts w:ascii="Cambria" w:hAnsi="Cambria"/>
          <w:b/>
          <w:bCs/>
        </w:rPr>
        <w:t>LIST OF FEATURES</w:t>
      </w:r>
      <w:r w:rsidR="002C74F9">
        <w:rPr>
          <w:rFonts w:ascii="Cambria" w:hAnsi="Cambria"/>
          <w:b/>
          <w:bCs/>
        </w:rPr>
        <w:t xml:space="preserve"> FOR HOMEPAGE</w:t>
      </w:r>
    </w:p>
    <w:p w14:paraId="6A2C6FAF" w14:textId="2B822FFC" w:rsidR="00CA2609" w:rsidRPr="00CA2609" w:rsidRDefault="002C74F9" w:rsidP="00CA2609">
      <w:pPr>
        <w:pStyle w:val="NoSpacing"/>
        <w:rPr>
          <w:b/>
        </w:rPr>
      </w:pPr>
      <w:r>
        <w:rPr>
          <w:b/>
        </w:rPr>
        <w:t>1.</w:t>
      </w:r>
      <w:r w:rsidR="00CA2609">
        <w:rPr>
          <w:b/>
        </w:rPr>
        <w:t xml:space="preserve"> </w:t>
      </w:r>
      <w:r w:rsidR="00CA2609" w:rsidRPr="00CA2609">
        <w:t>In homepage user can sign up.</w:t>
      </w:r>
    </w:p>
    <w:p w14:paraId="45C57DF1" w14:textId="77777777" w:rsidR="00CA2609" w:rsidRPr="00CA2609" w:rsidRDefault="00CA2609" w:rsidP="00CA2609">
      <w:pPr>
        <w:pStyle w:val="NoSpacing"/>
        <w:rPr>
          <w:b/>
        </w:rPr>
      </w:pPr>
    </w:p>
    <w:p w14:paraId="447D5992" w14:textId="77777777" w:rsidR="00CA2609" w:rsidRPr="00CA2609" w:rsidRDefault="00CA2609" w:rsidP="00CA2609">
      <w:pPr>
        <w:pStyle w:val="NoSpacing"/>
        <w:rPr>
          <w:b/>
        </w:rPr>
      </w:pPr>
      <w:r w:rsidRPr="00CA2609">
        <w:rPr>
          <w:b/>
        </w:rPr>
        <w:t>2.</w:t>
      </w:r>
      <w:r w:rsidRPr="00CA2609">
        <w:t>After sign up user can login the page.</w:t>
      </w:r>
    </w:p>
    <w:p w14:paraId="17E219C5" w14:textId="77777777" w:rsidR="00CA2609" w:rsidRPr="00CA2609" w:rsidRDefault="00CA2609" w:rsidP="00CA2609">
      <w:pPr>
        <w:pStyle w:val="NoSpacing"/>
        <w:rPr>
          <w:b/>
        </w:rPr>
      </w:pPr>
    </w:p>
    <w:p w14:paraId="58036B57" w14:textId="69E8FC61" w:rsidR="00CA2609" w:rsidRPr="00CA2609" w:rsidRDefault="00CA2609" w:rsidP="00CA2609">
      <w:pPr>
        <w:pStyle w:val="NoSpacing"/>
        <w:rPr>
          <w:b/>
        </w:rPr>
      </w:pPr>
      <w:r w:rsidRPr="00CA2609">
        <w:rPr>
          <w:b/>
        </w:rPr>
        <w:t>3.</w:t>
      </w:r>
      <w:r w:rsidRPr="00CA2609">
        <w:t>There are two categories of game button in homepage i) Multiplayer games, ii)</w:t>
      </w:r>
      <w:r>
        <w:t xml:space="preserve"> </w:t>
      </w:r>
      <w:r w:rsidRPr="00CA2609">
        <w:t>Single player games.</w:t>
      </w:r>
    </w:p>
    <w:p w14:paraId="1639BB1B" w14:textId="77777777" w:rsidR="00CA2609" w:rsidRPr="00CA2609" w:rsidRDefault="00CA2609" w:rsidP="00CA2609">
      <w:pPr>
        <w:pStyle w:val="NoSpacing"/>
        <w:rPr>
          <w:b/>
        </w:rPr>
      </w:pPr>
    </w:p>
    <w:p w14:paraId="3FCBADC3" w14:textId="77777777" w:rsidR="00CA2609" w:rsidRPr="00CA2609" w:rsidRDefault="00CA2609" w:rsidP="00CA2609">
      <w:pPr>
        <w:pStyle w:val="NoSpacing"/>
        <w:rPr>
          <w:b/>
        </w:rPr>
      </w:pPr>
      <w:r w:rsidRPr="00CA2609">
        <w:rPr>
          <w:b/>
        </w:rPr>
        <w:t>4.</w:t>
      </w:r>
      <w:r w:rsidRPr="00CA2609">
        <w:t>If user click on Multiplayer game button, it will take to Multiplayer game page.</w:t>
      </w:r>
    </w:p>
    <w:p w14:paraId="03D5D91A" w14:textId="77777777" w:rsidR="00CA2609" w:rsidRPr="00CA2609" w:rsidRDefault="00CA2609" w:rsidP="00CA2609">
      <w:pPr>
        <w:pStyle w:val="NoSpacing"/>
        <w:rPr>
          <w:b/>
        </w:rPr>
      </w:pPr>
    </w:p>
    <w:p w14:paraId="3DF663F5" w14:textId="5F126DD1" w:rsidR="00CA2609" w:rsidRPr="00CA2609" w:rsidRDefault="00CA2609" w:rsidP="00CA2609">
      <w:pPr>
        <w:pStyle w:val="NoSpacing"/>
        <w:rPr>
          <w:b/>
        </w:rPr>
      </w:pPr>
      <w:r w:rsidRPr="00CA2609">
        <w:rPr>
          <w:b/>
        </w:rPr>
        <w:t>5.</w:t>
      </w:r>
      <w:r w:rsidRPr="00CA2609">
        <w:t>If user click on Multiplayer game button, it will take to Single</w:t>
      </w:r>
      <w:r>
        <w:t xml:space="preserve"> </w:t>
      </w:r>
      <w:r w:rsidRPr="00CA2609">
        <w:t>player game page.</w:t>
      </w:r>
    </w:p>
    <w:p w14:paraId="3065799C" w14:textId="77777777" w:rsidR="00CA2609" w:rsidRPr="00CA2609" w:rsidRDefault="00CA2609" w:rsidP="00CA2609">
      <w:pPr>
        <w:pStyle w:val="NoSpacing"/>
        <w:rPr>
          <w:b/>
        </w:rPr>
      </w:pPr>
    </w:p>
    <w:p w14:paraId="3FF713B6" w14:textId="77777777" w:rsidR="00CA2609" w:rsidRPr="00CA2609" w:rsidRDefault="00CA2609" w:rsidP="00CA2609">
      <w:pPr>
        <w:pStyle w:val="NoSpacing"/>
        <w:rPr>
          <w:b/>
        </w:rPr>
      </w:pPr>
      <w:r w:rsidRPr="00CA2609">
        <w:rPr>
          <w:b/>
        </w:rPr>
        <w:t>6.</w:t>
      </w:r>
      <w:r w:rsidRPr="00CA2609">
        <w:t>In homepage there will be a search option by which user can search his game by game's name.</w:t>
      </w:r>
    </w:p>
    <w:p w14:paraId="04BC163F" w14:textId="77777777" w:rsidR="00CA2609" w:rsidRPr="00CA2609" w:rsidRDefault="00CA2609" w:rsidP="00CA2609">
      <w:pPr>
        <w:pStyle w:val="NoSpacing"/>
        <w:rPr>
          <w:b/>
        </w:rPr>
      </w:pPr>
    </w:p>
    <w:p w14:paraId="3EAE1C4B" w14:textId="2133E62F" w:rsidR="00CA2609" w:rsidRPr="00CA2609" w:rsidRDefault="00CA2609" w:rsidP="00CA2609">
      <w:pPr>
        <w:pStyle w:val="NoSpacing"/>
      </w:pPr>
      <w:r w:rsidRPr="00CA2609">
        <w:rPr>
          <w:b/>
        </w:rPr>
        <w:t>7.</w:t>
      </w:r>
      <w:r w:rsidRPr="00CA2609">
        <w:t>User can choose the games at the same</w:t>
      </w:r>
      <w:r>
        <w:t xml:space="preserve"> </w:t>
      </w:r>
      <w:r w:rsidRPr="00CA2609">
        <w:t>time he/she can vote for games in the page.</w:t>
      </w:r>
    </w:p>
    <w:p w14:paraId="388045EF" w14:textId="77777777" w:rsidR="00CA2609" w:rsidRPr="00CA2609" w:rsidRDefault="00CA2609" w:rsidP="00CA2609">
      <w:pPr>
        <w:pStyle w:val="NoSpacing"/>
        <w:rPr>
          <w:b/>
        </w:rPr>
      </w:pPr>
    </w:p>
    <w:p w14:paraId="2C07AFC0" w14:textId="78EC6D8E" w:rsidR="00CA2609" w:rsidRPr="00CA2609" w:rsidRDefault="00CA2609" w:rsidP="00CA2609">
      <w:pPr>
        <w:pStyle w:val="NoSpacing"/>
        <w:rPr>
          <w:b/>
        </w:rPr>
      </w:pPr>
      <w:r w:rsidRPr="00CA2609">
        <w:rPr>
          <w:b/>
        </w:rPr>
        <w:t>8.</w:t>
      </w:r>
      <w:r w:rsidRPr="00CA2609">
        <w:t>When he/she touches the Vote</w:t>
      </w:r>
      <w:r>
        <w:t xml:space="preserve"> </w:t>
      </w:r>
      <w:r w:rsidRPr="00CA2609">
        <w:t>Now button there will be a animation which will highlight the Vote</w:t>
      </w:r>
      <w:r>
        <w:t xml:space="preserve"> </w:t>
      </w:r>
      <w:r w:rsidRPr="00CA2609">
        <w:t>Now button.</w:t>
      </w:r>
    </w:p>
    <w:p w14:paraId="3DEE2EFE" w14:textId="77777777" w:rsidR="00CA2609" w:rsidRPr="00CA2609" w:rsidRDefault="00CA2609" w:rsidP="00CA2609">
      <w:pPr>
        <w:pStyle w:val="NoSpacing"/>
        <w:rPr>
          <w:b/>
        </w:rPr>
      </w:pPr>
    </w:p>
    <w:p w14:paraId="758DA2BB" w14:textId="77777777" w:rsidR="00CA2609" w:rsidRPr="00CA2609" w:rsidRDefault="00CA2609" w:rsidP="00CA2609">
      <w:pPr>
        <w:pStyle w:val="NoSpacing"/>
        <w:rPr>
          <w:b/>
        </w:rPr>
      </w:pPr>
      <w:r w:rsidRPr="00CA2609">
        <w:rPr>
          <w:b/>
        </w:rPr>
        <w:t>9.</w:t>
      </w:r>
      <w:r w:rsidRPr="00CA2609">
        <w:t>When he/she click on the button a new page will come.</w:t>
      </w:r>
    </w:p>
    <w:p w14:paraId="55A8E5AE" w14:textId="77777777" w:rsidR="00CA2609" w:rsidRPr="00CA2609" w:rsidRDefault="00CA2609" w:rsidP="00CA2609">
      <w:pPr>
        <w:pStyle w:val="NoSpacing"/>
        <w:rPr>
          <w:b/>
        </w:rPr>
      </w:pPr>
    </w:p>
    <w:p w14:paraId="4B8026E4" w14:textId="77777777" w:rsidR="00CA2609" w:rsidRPr="00CA2609" w:rsidRDefault="00CA2609" w:rsidP="00CA2609">
      <w:pPr>
        <w:pStyle w:val="NoSpacing"/>
      </w:pPr>
      <w:r w:rsidRPr="00CA2609">
        <w:rPr>
          <w:b/>
        </w:rPr>
        <w:t>10.</w:t>
      </w:r>
      <w:r w:rsidRPr="00CA2609">
        <w:t>From a new page he/she can vote for the games that they choose.</w:t>
      </w:r>
    </w:p>
    <w:p w14:paraId="0E60DB23" w14:textId="77777777" w:rsidR="00CA2609" w:rsidRPr="00CA2609" w:rsidRDefault="00CA2609" w:rsidP="00CA2609">
      <w:pPr>
        <w:pStyle w:val="NoSpacing"/>
        <w:rPr>
          <w:b/>
        </w:rPr>
      </w:pPr>
    </w:p>
    <w:p w14:paraId="34C38D2E" w14:textId="77777777" w:rsidR="00CA2609" w:rsidRPr="00CA2609" w:rsidRDefault="00CA2609" w:rsidP="00CA2609">
      <w:pPr>
        <w:pStyle w:val="NoSpacing"/>
        <w:rPr>
          <w:b/>
        </w:rPr>
      </w:pPr>
      <w:r w:rsidRPr="00CA2609">
        <w:rPr>
          <w:b/>
        </w:rPr>
        <w:t>11.</w:t>
      </w:r>
      <w:r w:rsidRPr="00CA2609">
        <w:t>From that page he/she can back to homepage.</w:t>
      </w:r>
    </w:p>
    <w:p w14:paraId="4D0BF1C8" w14:textId="77777777" w:rsidR="00CA2609" w:rsidRPr="00CA2609" w:rsidRDefault="00CA2609" w:rsidP="00CA2609">
      <w:pPr>
        <w:pStyle w:val="NoSpacing"/>
        <w:rPr>
          <w:b/>
        </w:rPr>
      </w:pPr>
    </w:p>
    <w:p w14:paraId="5E4757DA" w14:textId="1476F68F" w:rsidR="00CA2609" w:rsidRPr="00CA2609" w:rsidRDefault="00CA2609" w:rsidP="00CA2609">
      <w:pPr>
        <w:pStyle w:val="NoSpacing"/>
        <w:rPr>
          <w:b/>
        </w:rPr>
      </w:pPr>
      <w:r w:rsidRPr="00CA2609">
        <w:rPr>
          <w:b/>
        </w:rPr>
        <w:t xml:space="preserve">12. </w:t>
      </w:r>
      <w:r>
        <w:t>A</w:t>
      </w:r>
      <w:r w:rsidRPr="00CA2609">
        <w:t>t the same time user can log out from that page.</w:t>
      </w:r>
    </w:p>
    <w:p w14:paraId="720229FF" w14:textId="77777777" w:rsidR="00CA2609" w:rsidRPr="00CA2609" w:rsidRDefault="00CA2609" w:rsidP="00CA2609">
      <w:pPr>
        <w:pStyle w:val="NoSpacing"/>
        <w:rPr>
          <w:b/>
        </w:rPr>
      </w:pPr>
    </w:p>
    <w:p w14:paraId="581219BD" w14:textId="77777777" w:rsidR="00CA2609" w:rsidRPr="00CA2609" w:rsidRDefault="00CA2609" w:rsidP="00CA2609">
      <w:pPr>
        <w:pStyle w:val="NoSpacing"/>
      </w:pPr>
      <w:r w:rsidRPr="00CA2609">
        <w:rPr>
          <w:b/>
        </w:rPr>
        <w:t>13.</w:t>
      </w:r>
      <w:r w:rsidRPr="00CA2609">
        <w:t>In homepage there is a result button.</w:t>
      </w:r>
    </w:p>
    <w:p w14:paraId="49725C79" w14:textId="77777777" w:rsidR="00CA2609" w:rsidRPr="00CA2609" w:rsidRDefault="00CA2609" w:rsidP="00CA2609">
      <w:pPr>
        <w:pStyle w:val="NoSpacing"/>
        <w:rPr>
          <w:b/>
        </w:rPr>
      </w:pPr>
    </w:p>
    <w:p w14:paraId="43526E9D" w14:textId="77777777" w:rsidR="00CA2609" w:rsidRPr="00CA2609" w:rsidRDefault="00CA2609" w:rsidP="00CA2609">
      <w:pPr>
        <w:pStyle w:val="NoSpacing"/>
        <w:rPr>
          <w:b/>
        </w:rPr>
      </w:pPr>
      <w:r w:rsidRPr="00CA2609">
        <w:rPr>
          <w:b/>
        </w:rPr>
        <w:t>14.</w:t>
      </w:r>
      <w:r w:rsidRPr="00CA2609">
        <w:t>User can see polling result by result button.</w:t>
      </w:r>
    </w:p>
    <w:p w14:paraId="4C6A6303" w14:textId="77777777" w:rsidR="00CA2609" w:rsidRPr="00CA2609" w:rsidRDefault="00CA2609" w:rsidP="00CA2609">
      <w:pPr>
        <w:pStyle w:val="NoSpacing"/>
        <w:rPr>
          <w:b/>
        </w:rPr>
      </w:pPr>
    </w:p>
    <w:p w14:paraId="28654C19" w14:textId="77777777" w:rsidR="00CA2609" w:rsidRPr="00CA2609" w:rsidRDefault="00CA2609" w:rsidP="00CA2609">
      <w:pPr>
        <w:pStyle w:val="NoSpacing"/>
      </w:pPr>
      <w:r w:rsidRPr="00CA2609">
        <w:rPr>
          <w:b/>
        </w:rPr>
        <w:t>15.</w:t>
      </w:r>
      <w:r w:rsidRPr="00CA2609">
        <w:t>When user click the result button a new page will come with polling result.</w:t>
      </w:r>
    </w:p>
    <w:p w14:paraId="51252509" w14:textId="77777777" w:rsidR="00CA2609" w:rsidRPr="00CA2609" w:rsidRDefault="00CA2609" w:rsidP="00CA2609">
      <w:pPr>
        <w:pStyle w:val="NoSpacing"/>
        <w:rPr>
          <w:b/>
        </w:rPr>
      </w:pPr>
    </w:p>
    <w:p w14:paraId="190AAED3" w14:textId="77777777" w:rsidR="00CA2609" w:rsidRPr="00CA2609" w:rsidRDefault="00CA2609" w:rsidP="00CA2609">
      <w:pPr>
        <w:pStyle w:val="NoSpacing"/>
      </w:pPr>
      <w:r w:rsidRPr="00CA2609">
        <w:rPr>
          <w:b/>
        </w:rPr>
        <w:t>16.</w:t>
      </w:r>
      <w:r w:rsidRPr="00CA2609">
        <w:t>From result page user can back to homepage.</w:t>
      </w:r>
    </w:p>
    <w:p w14:paraId="49E1A55A" w14:textId="77777777" w:rsidR="00CA2609" w:rsidRPr="00CA2609" w:rsidRDefault="00CA2609" w:rsidP="00CA2609">
      <w:pPr>
        <w:pStyle w:val="NoSpacing"/>
        <w:rPr>
          <w:b/>
        </w:rPr>
      </w:pPr>
    </w:p>
    <w:p w14:paraId="70913938" w14:textId="77777777" w:rsidR="00CA2609" w:rsidRPr="00CA2609" w:rsidRDefault="00CA2609" w:rsidP="00CA2609">
      <w:pPr>
        <w:pStyle w:val="NoSpacing"/>
        <w:rPr>
          <w:b/>
        </w:rPr>
      </w:pPr>
      <w:r w:rsidRPr="00CA2609">
        <w:rPr>
          <w:b/>
        </w:rPr>
        <w:t>17.</w:t>
      </w:r>
      <w:r w:rsidRPr="00CA2609">
        <w:t>User can contact with admin through contact details.</w:t>
      </w:r>
    </w:p>
    <w:p w14:paraId="0E4D1D25" w14:textId="77777777" w:rsidR="00CA2609" w:rsidRPr="00CA2609" w:rsidRDefault="00CA2609" w:rsidP="00CA2609">
      <w:pPr>
        <w:pStyle w:val="NoSpacing"/>
        <w:rPr>
          <w:b/>
        </w:rPr>
      </w:pPr>
    </w:p>
    <w:p w14:paraId="0BF1CF67" w14:textId="3F63DB66" w:rsidR="002C74F9" w:rsidRDefault="00CA2609" w:rsidP="00CA2609">
      <w:pPr>
        <w:pStyle w:val="NoSpacing"/>
        <w:rPr>
          <w:b/>
        </w:rPr>
      </w:pPr>
      <w:r w:rsidRPr="00CA2609">
        <w:rPr>
          <w:b/>
        </w:rPr>
        <w:t>18.</w:t>
      </w:r>
      <w:r w:rsidRPr="00CA2609">
        <w:t>In homepage there is contact button when user click on the contact button it will take user to contact site.</w:t>
      </w:r>
    </w:p>
    <w:p w14:paraId="0957AD3B" w14:textId="77777777" w:rsidR="002C74F9" w:rsidRDefault="002C74F9" w:rsidP="00FB73D9">
      <w:pPr>
        <w:rPr>
          <w:rFonts w:ascii="Cambria" w:hAnsi="Cambria"/>
          <w:b/>
          <w:bCs/>
        </w:rPr>
      </w:pPr>
    </w:p>
    <w:p w14:paraId="06731A58" w14:textId="3BCDBAB4" w:rsidR="00EB2AF5" w:rsidRPr="00600053" w:rsidRDefault="00600053" w:rsidP="00FB73D9">
      <w:pPr>
        <w:rPr>
          <w:rFonts w:ascii="Cambria" w:hAnsi="Cambria"/>
        </w:rPr>
      </w:pPr>
      <w:r>
        <w:rPr>
          <w:rFonts w:ascii="Cambria" w:hAnsi="Cambria"/>
        </w:rPr>
        <w:br w:type="page"/>
      </w:r>
    </w:p>
    <w:p w14:paraId="57468EE4" w14:textId="38EA5308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4</w:t>
      </w:r>
      <w:r w:rsidR="00024EC9">
        <w:rPr>
          <w:rFonts w:ascii="Cambria" w:hAnsi="Cambria"/>
          <w:b/>
          <w:bCs/>
        </w:rPr>
        <w:t xml:space="preserve"> (ID: </w:t>
      </w:r>
      <w:r w:rsidR="00024EC9">
        <w:rPr>
          <w:rFonts w:ascii="Cambria" w:hAnsi="Cambria"/>
          <w:b/>
        </w:rPr>
        <w:t>18-37649</w:t>
      </w:r>
      <w:r w:rsidR="00024EC9" w:rsidRPr="00083B99">
        <w:rPr>
          <w:rFonts w:ascii="Cambria" w:hAnsi="Cambria"/>
          <w:b/>
        </w:rPr>
        <w:t>-1</w:t>
      </w:r>
      <w:r w:rsidR="00024EC9">
        <w:rPr>
          <w:rFonts w:ascii="Cambria" w:hAnsi="Cambria"/>
          <w:b/>
        </w:rPr>
        <w:t>)</w:t>
      </w:r>
      <w:r w:rsidR="00024EC9" w:rsidRPr="008B22EC">
        <w:rPr>
          <w:rFonts w:ascii="Cambria" w:hAnsi="Cambria"/>
          <w:b/>
          <w:bCs/>
        </w:rPr>
        <w:t xml:space="preserve"> </w:t>
      </w:r>
      <w:r w:rsidRPr="00471FE6">
        <w:rPr>
          <w:rFonts w:ascii="Cambria" w:hAnsi="Cambria"/>
          <w:b/>
          <w:bCs/>
        </w:rPr>
        <w:t>LIST OF FEATURES</w:t>
      </w:r>
      <w:r w:rsidR="002C74F9">
        <w:rPr>
          <w:rFonts w:ascii="Cambria" w:hAnsi="Cambria"/>
          <w:b/>
          <w:bCs/>
        </w:rPr>
        <w:t xml:space="preserve"> FOR ADMIN</w:t>
      </w:r>
    </w:p>
    <w:p w14:paraId="67C46E51" w14:textId="4DC4D62D" w:rsidR="00600053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600053">
        <w:rPr>
          <w:rFonts w:ascii="Cambria" w:hAnsi="Cambria"/>
          <w:b/>
          <w:bCs/>
        </w:rPr>
        <w:t xml:space="preserve"> </w:t>
      </w:r>
      <w:r w:rsidR="00600053" w:rsidRPr="00600053">
        <w:rPr>
          <w:rFonts w:ascii="Cambria" w:hAnsi="Cambria"/>
        </w:rPr>
        <w:t>user</w:t>
      </w:r>
      <w:r w:rsidR="00414871">
        <w:rPr>
          <w:rFonts w:ascii="Cambria" w:hAnsi="Cambria"/>
        </w:rPr>
        <w:t xml:space="preserve"> can create poll</w:t>
      </w:r>
      <w:r w:rsidR="00F61AC2">
        <w:rPr>
          <w:rFonts w:ascii="Cambria" w:hAnsi="Cambria"/>
        </w:rPr>
        <w:t>.</w:t>
      </w:r>
    </w:p>
    <w:p w14:paraId="08A63A6A" w14:textId="13594FF8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414871">
        <w:rPr>
          <w:rFonts w:ascii="Cambria" w:hAnsi="Cambria"/>
        </w:rPr>
        <w:t>user can add multiple option for a poll</w:t>
      </w:r>
      <w:r w:rsidR="00F61AC2">
        <w:rPr>
          <w:rFonts w:ascii="Cambria" w:hAnsi="Cambria"/>
        </w:rPr>
        <w:t>.</w:t>
      </w:r>
    </w:p>
    <w:p w14:paraId="6C1B9925" w14:textId="645DABD7" w:rsidR="00FB73D9" w:rsidRPr="00414871" w:rsidRDefault="00FB73D9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3.</w:t>
      </w:r>
      <w:r w:rsidR="00414871">
        <w:rPr>
          <w:rFonts w:ascii="Cambria" w:hAnsi="Cambria"/>
          <w:b/>
          <w:bCs/>
        </w:rPr>
        <w:t xml:space="preserve"> </w:t>
      </w:r>
      <w:r w:rsidR="00414871">
        <w:rPr>
          <w:rFonts w:ascii="Cambria" w:hAnsi="Cambria"/>
        </w:rPr>
        <w:t>user cannot add ore than 9 option to a poll</w:t>
      </w:r>
      <w:r w:rsidR="00F61AC2">
        <w:rPr>
          <w:rFonts w:ascii="Cambria" w:hAnsi="Cambria"/>
        </w:rPr>
        <w:t>.</w:t>
      </w:r>
    </w:p>
    <w:p w14:paraId="6F112A2A" w14:textId="789653A2" w:rsidR="00600053" w:rsidRPr="00600053" w:rsidRDefault="00600053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4.</w:t>
      </w:r>
      <w:r w:rsidR="00414871">
        <w:rPr>
          <w:rFonts w:ascii="Cambria" w:hAnsi="Cambria"/>
        </w:rPr>
        <w:t xml:space="preserve"> user can edit poll</w:t>
      </w:r>
      <w:r w:rsidR="00F61AC2">
        <w:rPr>
          <w:rFonts w:ascii="Cambria" w:hAnsi="Cambria"/>
        </w:rPr>
        <w:t>.</w:t>
      </w:r>
    </w:p>
    <w:p w14:paraId="03951880" w14:textId="7427CEF0" w:rsidR="00600053" w:rsidRPr="00414871" w:rsidRDefault="00600053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5</w:t>
      </w:r>
      <w:r w:rsidR="00414871">
        <w:rPr>
          <w:rFonts w:ascii="Cambria" w:hAnsi="Cambria"/>
          <w:b/>
          <w:bCs/>
        </w:rPr>
        <w:t xml:space="preserve">. </w:t>
      </w:r>
      <w:r w:rsidR="00414871">
        <w:rPr>
          <w:rFonts w:ascii="Cambria" w:hAnsi="Cambria"/>
        </w:rPr>
        <w:t>user can delete a poll that is created by him/her.</w:t>
      </w:r>
    </w:p>
    <w:p w14:paraId="1F0CD58A" w14:textId="3BC5352D" w:rsidR="00600053" w:rsidRDefault="00600053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</w:t>
      </w:r>
      <w:r w:rsidR="00414871">
        <w:rPr>
          <w:rFonts w:ascii="Cambria" w:hAnsi="Cambria"/>
        </w:rPr>
        <w:t xml:space="preserve"> user can vote a created poll.</w:t>
      </w:r>
    </w:p>
    <w:p w14:paraId="1E2B0FB5" w14:textId="3A1369B5" w:rsidR="00600053" w:rsidRPr="00AE6C05" w:rsidRDefault="00600053" w:rsidP="00FB73D9">
      <w:pPr>
        <w:rPr>
          <w:rFonts w:ascii="Cambria" w:hAnsi="Cambria"/>
        </w:rPr>
      </w:pPr>
      <w:r w:rsidRPr="00AE6C05">
        <w:rPr>
          <w:rFonts w:ascii="Cambria" w:hAnsi="Cambria"/>
          <w:b/>
          <w:bCs/>
        </w:rPr>
        <w:t>7</w:t>
      </w:r>
      <w:r>
        <w:rPr>
          <w:rFonts w:ascii="Cambria" w:hAnsi="Cambria"/>
          <w:b/>
          <w:bCs/>
        </w:rPr>
        <w:t>.</w:t>
      </w:r>
      <w:r w:rsidR="00414871">
        <w:rPr>
          <w:rFonts w:ascii="Cambria" w:hAnsi="Cambria"/>
        </w:rPr>
        <w:t xml:space="preserve"> one user cannot vote multiple times in a poll</w:t>
      </w:r>
      <w:r w:rsidR="00F61AC2">
        <w:rPr>
          <w:rFonts w:ascii="Cambria" w:hAnsi="Cambria"/>
        </w:rPr>
        <w:t>.</w:t>
      </w:r>
    </w:p>
    <w:p w14:paraId="2CC14E5D" w14:textId="5ED80553" w:rsidR="00600053" w:rsidRPr="00AE6C05" w:rsidRDefault="00600053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8.</w:t>
      </w:r>
      <w:r w:rsidR="00414871">
        <w:rPr>
          <w:rFonts w:ascii="Cambria" w:hAnsi="Cambria"/>
        </w:rPr>
        <w:t>user can visit his/her own profile.</w:t>
      </w:r>
    </w:p>
    <w:p w14:paraId="45A87D73" w14:textId="5F48E8D5" w:rsidR="00600053" w:rsidRPr="00AE6C05" w:rsidRDefault="00600053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9.</w:t>
      </w:r>
      <w:r w:rsidR="00414871">
        <w:rPr>
          <w:rFonts w:ascii="Cambria" w:hAnsi="Cambria"/>
        </w:rPr>
        <w:t>user can see all results.</w:t>
      </w:r>
    </w:p>
    <w:p w14:paraId="727B0562" w14:textId="15CB2856" w:rsidR="00600053" w:rsidRPr="000E56F8" w:rsidRDefault="00600053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10.</w:t>
      </w:r>
      <w:r w:rsidR="00414871">
        <w:rPr>
          <w:rFonts w:ascii="Cambria" w:hAnsi="Cambria"/>
        </w:rPr>
        <w:t xml:space="preserve"> user can see only top voted polls</w:t>
      </w:r>
      <w:r w:rsidR="00F61AC2">
        <w:rPr>
          <w:rFonts w:ascii="Cambria" w:hAnsi="Cambria"/>
        </w:rPr>
        <w:t>.</w:t>
      </w:r>
    </w:p>
    <w:p w14:paraId="7346EFB9" w14:textId="2DD72E14" w:rsidR="00600053" w:rsidRPr="000E56F8" w:rsidRDefault="00600053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11.</w:t>
      </w:r>
      <w:r w:rsidR="00414871">
        <w:rPr>
          <w:rFonts w:ascii="Cambria" w:hAnsi="Cambria"/>
        </w:rPr>
        <w:t xml:space="preserve"> user can edit profile</w:t>
      </w:r>
      <w:r w:rsidR="00F61AC2">
        <w:rPr>
          <w:rFonts w:ascii="Cambria" w:hAnsi="Cambria"/>
        </w:rPr>
        <w:t>.</w:t>
      </w:r>
    </w:p>
    <w:p w14:paraId="1FC49235" w14:textId="330F9001" w:rsidR="00600053" w:rsidRPr="000E56F8" w:rsidRDefault="00600053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12.</w:t>
      </w:r>
      <w:r w:rsidR="00414871">
        <w:rPr>
          <w:rFonts w:ascii="Cambria" w:hAnsi="Cambria"/>
        </w:rPr>
        <w:t xml:space="preserve"> user can delete his own profile</w:t>
      </w:r>
      <w:r w:rsidR="00F61AC2">
        <w:rPr>
          <w:rFonts w:ascii="Cambria" w:hAnsi="Cambria"/>
        </w:rPr>
        <w:t>.</w:t>
      </w:r>
    </w:p>
    <w:p w14:paraId="67160D3D" w14:textId="519F865C" w:rsidR="00600053" w:rsidRPr="000E56F8" w:rsidRDefault="00600053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13.</w:t>
      </w:r>
      <w:r w:rsidR="00414871">
        <w:rPr>
          <w:rFonts w:ascii="Cambria" w:hAnsi="Cambria"/>
        </w:rPr>
        <w:t xml:space="preserve"> user can logout.</w:t>
      </w:r>
    </w:p>
    <w:p w14:paraId="6EB8DF8F" w14:textId="77144EED" w:rsidR="00600053" w:rsidRPr="000E56F8" w:rsidRDefault="00600053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14.</w:t>
      </w:r>
      <w:r w:rsidR="00414871">
        <w:rPr>
          <w:rFonts w:ascii="Cambria" w:hAnsi="Cambria"/>
          <w:b/>
          <w:bCs/>
        </w:rPr>
        <w:t xml:space="preserve"> </w:t>
      </w:r>
      <w:r w:rsidR="00414871" w:rsidRPr="00414871">
        <w:rPr>
          <w:rFonts w:ascii="Cambria" w:hAnsi="Cambria"/>
        </w:rPr>
        <w:t>user can hover over a button and button style changes</w:t>
      </w:r>
      <w:r w:rsidR="00F61AC2">
        <w:rPr>
          <w:rFonts w:ascii="Cambria" w:hAnsi="Cambria"/>
        </w:rPr>
        <w:t>.</w:t>
      </w:r>
    </w:p>
    <w:p w14:paraId="4AA67CF4" w14:textId="6EAB524A" w:rsidR="00600053" w:rsidRPr="000E56F8" w:rsidRDefault="00600053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15.</w:t>
      </w:r>
      <w:r w:rsidR="00414871">
        <w:rPr>
          <w:rFonts w:ascii="Cambria" w:hAnsi="Cambria"/>
        </w:rPr>
        <w:t xml:space="preserve"> flash messages will be displayed after each successful or unsuccessfull operations which will be gone once refreshed.</w:t>
      </w:r>
    </w:p>
    <w:p w14:paraId="164CF92D" w14:textId="433D3212" w:rsidR="00600053" w:rsidRPr="000E56F8" w:rsidRDefault="00600053" w:rsidP="00FB73D9">
      <w:pPr>
        <w:rPr>
          <w:rFonts w:ascii="Cambria" w:hAnsi="Cambria"/>
        </w:rPr>
      </w:pPr>
      <w:r>
        <w:rPr>
          <w:rFonts w:ascii="Cambria" w:hAnsi="Cambria"/>
          <w:b/>
          <w:bCs/>
        </w:rPr>
        <w:t>16.</w:t>
      </w:r>
      <w:r w:rsidR="000E56F8">
        <w:rPr>
          <w:rFonts w:ascii="Cambria" w:hAnsi="Cambria"/>
          <w:b/>
          <w:bCs/>
        </w:rPr>
        <w:t xml:space="preserve"> </w:t>
      </w:r>
      <w:r w:rsidR="000E56F8">
        <w:rPr>
          <w:rFonts w:ascii="Cambria" w:hAnsi="Cambria"/>
        </w:rPr>
        <w:t>Access denied if no user information found</w:t>
      </w:r>
      <w:r w:rsidR="00F61AC2">
        <w:rPr>
          <w:rFonts w:ascii="Cambria" w:hAnsi="Cambria"/>
        </w:rPr>
        <w:t>.</w:t>
      </w:r>
    </w:p>
    <w:p w14:paraId="393C3EEB" w14:textId="1B6E35D3" w:rsidR="00FB73D9" w:rsidRDefault="00FB73D9" w:rsidP="00420FC5">
      <w:pPr>
        <w:rPr>
          <w:rFonts w:ascii="Cambria" w:hAnsi="Cambria"/>
          <w:b/>
          <w:bCs/>
        </w:rPr>
      </w:pPr>
    </w:p>
    <w:p w14:paraId="6E13A735" w14:textId="03028801" w:rsidR="00810378" w:rsidRDefault="00810378" w:rsidP="00420FC5">
      <w:pPr>
        <w:rPr>
          <w:rFonts w:ascii="Cambria" w:hAnsi="Cambria"/>
          <w:b/>
          <w:bCs/>
        </w:rPr>
      </w:pPr>
    </w:p>
    <w:p w14:paraId="132849A2" w14:textId="2A2710A6" w:rsidR="00810378" w:rsidRPr="00471FE6" w:rsidRDefault="00810378" w:rsidP="00810378">
      <w:pPr>
        <w:rPr>
          <w:rFonts w:ascii="Cambria" w:hAnsi="Cambria"/>
          <w:b/>
          <w:bCs/>
        </w:rPr>
      </w:pPr>
    </w:p>
    <w:sectPr w:rsidR="00810378" w:rsidRPr="00471FE6" w:rsidSect="000E56F8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357EC3" w14:textId="77777777" w:rsidR="00890C73" w:rsidRDefault="00890C73" w:rsidP="00E92083">
      <w:pPr>
        <w:spacing w:after="0" w:line="240" w:lineRule="auto"/>
      </w:pPr>
      <w:r>
        <w:separator/>
      </w:r>
    </w:p>
  </w:endnote>
  <w:endnote w:type="continuationSeparator" w:id="0">
    <w:p w14:paraId="6E523AAF" w14:textId="77777777" w:rsidR="00890C73" w:rsidRDefault="00890C73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E59218" w14:textId="77777777" w:rsidR="00890C73" w:rsidRDefault="00890C73" w:rsidP="00E92083">
      <w:pPr>
        <w:spacing w:after="0" w:line="240" w:lineRule="auto"/>
      </w:pPr>
      <w:r>
        <w:separator/>
      </w:r>
    </w:p>
  </w:footnote>
  <w:footnote w:type="continuationSeparator" w:id="0">
    <w:p w14:paraId="1BC0A3BC" w14:textId="77777777" w:rsidR="00890C73" w:rsidRDefault="00890C73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D7427"/>
    <w:multiLevelType w:val="hybridMultilevel"/>
    <w:tmpl w:val="9B488A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24EC9"/>
    <w:rsid w:val="000375F9"/>
    <w:rsid w:val="00053E44"/>
    <w:rsid w:val="0006265B"/>
    <w:rsid w:val="00062AC1"/>
    <w:rsid w:val="00063927"/>
    <w:rsid w:val="00065620"/>
    <w:rsid w:val="0007183D"/>
    <w:rsid w:val="000761BE"/>
    <w:rsid w:val="00082627"/>
    <w:rsid w:val="00083B99"/>
    <w:rsid w:val="000934A9"/>
    <w:rsid w:val="000A2305"/>
    <w:rsid w:val="000B668E"/>
    <w:rsid w:val="000C4B41"/>
    <w:rsid w:val="000D2182"/>
    <w:rsid w:val="000E1B23"/>
    <w:rsid w:val="000E56F8"/>
    <w:rsid w:val="000F40AE"/>
    <w:rsid w:val="000F5382"/>
    <w:rsid w:val="001114EF"/>
    <w:rsid w:val="00150425"/>
    <w:rsid w:val="00151F61"/>
    <w:rsid w:val="0015704F"/>
    <w:rsid w:val="00160DB7"/>
    <w:rsid w:val="00162135"/>
    <w:rsid w:val="00162E94"/>
    <w:rsid w:val="001646F7"/>
    <w:rsid w:val="0018101E"/>
    <w:rsid w:val="001C1AAC"/>
    <w:rsid w:val="001C5CD6"/>
    <w:rsid w:val="001E6B2B"/>
    <w:rsid w:val="001F2B78"/>
    <w:rsid w:val="00236D7F"/>
    <w:rsid w:val="0025669D"/>
    <w:rsid w:val="0026368E"/>
    <w:rsid w:val="002673A7"/>
    <w:rsid w:val="00274BCD"/>
    <w:rsid w:val="002A03D2"/>
    <w:rsid w:val="002A438A"/>
    <w:rsid w:val="002B4973"/>
    <w:rsid w:val="002C74F9"/>
    <w:rsid w:val="002D2F9F"/>
    <w:rsid w:val="002E6029"/>
    <w:rsid w:val="002F6FA4"/>
    <w:rsid w:val="00345ECA"/>
    <w:rsid w:val="00346844"/>
    <w:rsid w:val="00350FCE"/>
    <w:rsid w:val="00356DBF"/>
    <w:rsid w:val="00384C7B"/>
    <w:rsid w:val="003965A5"/>
    <w:rsid w:val="003A7AC4"/>
    <w:rsid w:val="003D3225"/>
    <w:rsid w:val="003D5532"/>
    <w:rsid w:val="00414871"/>
    <w:rsid w:val="00420FC5"/>
    <w:rsid w:val="00441E29"/>
    <w:rsid w:val="00471FE6"/>
    <w:rsid w:val="00475103"/>
    <w:rsid w:val="00484293"/>
    <w:rsid w:val="0049173E"/>
    <w:rsid w:val="00495403"/>
    <w:rsid w:val="004A431E"/>
    <w:rsid w:val="004B1F9C"/>
    <w:rsid w:val="004B5BA6"/>
    <w:rsid w:val="004D0C27"/>
    <w:rsid w:val="004D1643"/>
    <w:rsid w:val="004E5CA9"/>
    <w:rsid w:val="00507BC6"/>
    <w:rsid w:val="0052217A"/>
    <w:rsid w:val="00525D7C"/>
    <w:rsid w:val="00531DBF"/>
    <w:rsid w:val="00573463"/>
    <w:rsid w:val="00596BBE"/>
    <w:rsid w:val="005A1A4A"/>
    <w:rsid w:val="005A4F34"/>
    <w:rsid w:val="005B1D89"/>
    <w:rsid w:val="005B352A"/>
    <w:rsid w:val="005B47B0"/>
    <w:rsid w:val="005C3463"/>
    <w:rsid w:val="005E201C"/>
    <w:rsid w:val="005F7937"/>
    <w:rsid w:val="00600053"/>
    <w:rsid w:val="00620E9A"/>
    <w:rsid w:val="00622CBB"/>
    <w:rsid w:val="00640DF8"/>
    <w:rsid w:val="00645468"/>
    <w:rsid w:val="00653130"/>
    <w:rsid w:val="00665EB7"/>
    <w:rsid w:val="006677B4"/>
    <w:rsid w:val="006819F6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721C3"/>
    <w:rsid w:val="007914E8"/>
    <w:rsid w:val="007A30E3"/>
    <w:rsid w:val="007E6539"/>
    <w:rsid w:val="008010DF"/>
    <w:rsid w:val="00810378"/>
    <w:rsid w:val="008155FF"/>
    <w:rsid w:val="00821981"/>
    <w:rsid w:val="008333F2"/>
    <w:rsid w:val="0085591E"/>
    <w:rsid w:val="00880074"/>
    <w:rsid w:val="008867BA"/>
    <w:rsid w:val="00890C73"/>
    <w:rsid w:val="008B0519"/>
    <w:rsid w:val="008B12DA"/>
    <w:rsid w:val="008B22EC"/>
    <w:rsid w:val="008F026B"/>
    <w:rsid w:val="008F49B6"/>
    <w:rsid w:val="009167B4"/>
    <w:rsid w:val="00946D3E"/>
    <w:rsid w:val="00947C34"/>
    <w:rsid w:val="009666BB"/>
    <w:rsid w:val="00966B7F"/>
    <w:rsid w:val="0098586C"/>
    <w:rsid w:val="00991A0E"/>
    <w:rsid w:val="009C686E"/>
    <w:rsid w:val="009D7D71"/>
    <w:rsid w:val="00A16A70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E6C05"/>
    <w:rsid w:val="00AF75B2"/>
    <w:rsid w:val="00AF7E07"/>
    <w:rsid w:val="00B018FF"/>
    <w:rsid w:val="00B338B1"/>
    <w:rsid w:val="00B515A8"/>
    <w:rsid w:val="00B56D90"/>
    <w:rsid w:val="00B6168A"/>
    <w:rsid w:val="00B754C7"/>
    <w:rsid w:val="00B93F60"/>
    <w:rsid w:val="00B960F4"/>
    <w:rsid w:val="00BA72DF"/>
    <w:rsid w:val="00BB3D93"/>
    <w:rsid w:val="00BE34AE"/>
    <w:rsid w:val="00BE4919"/>
    <w:rsid w:val="00BF6C24"/>
    <w:rsid w:val="00C17416"/>
    <w:rsid w:val="00C553C9"/>
    <w:rsid w:val="00C62EF6"/>
    <w:rsid w:val="00C76AF1"/>
    <w:rsid w:val="00C81527"/>
    <w:rsid w:val="00C83C6A"/>
    <w:rsid w:val="00C85D99"/>
    <w:rsid w:val="00C87E0C"/>
    <w:rsid w:val="00CA2609"/>
    <w:rsid w:val="00CD49C6"/>
    <w:rsid w:val="00CD59E8"/>
    <w:rsid w:val="00CF5FBE"/>
    <w:rsid w:val="00D002DE"/>
    <w:rsid w:val="00D075A7"/>
    <w:rsid w:val="00D12457"/>
    <w:rsid w:val="00D1728A"/>
    <w:rsid w:val="00D173E3"/>
    <w:rsid w:val="00D25AE1"/>
    <w:rsid w:val="00DA5D3F"/>
    <w:rsid w:val="00DD3F1B"/>
    <w:rsid w:val="00DD7A59"/>
    <w:rsid w:val="00DE3ABA"/>
    <w:rsid w:val="00DE622B"/>
    <w:rsid w:val="00DF333F"/>
    <w:rsid w:val="00E041C7"/>
    <w:rsid w:val="00E11D29"/>
    <w:rsid w:val="00E1280B"/>
    <w:rsid w:val="00E221FF"/>
    <w:rsid w:val="00E40844"/>
    <w:rsid w:val="00E45736"/>
    <w:rsid w:val="00E5186B"/>
    <w:rsid w:val="00E60F8B"/>
    <w:rsid w:val="00E62D42"/>
    <w:rsid w:val="00E819FA"/>
    <w:rsid w:val="00E84975"/>
    <w:rsid w:val="00E92083"/>
    <w:rsid w:val="00E95133"/>
    <w:rsid w:val="00EB2AF5"/>
    <w:rsid w:val="00EB2C73"/>
    <w:rsid w:val="00EC039D"/>
    <w:rsid w:val="00EC1ED2"/>
    <w:rsid w:val="00EC43DE"/>
    <w:rsid w:val="00EC70F9"/>
    <w:rsid w:val="00ED4B67"/>
    <w:rsid w:val="00F00511"/>
    <w:rsid w:val="00F0248B"/>
    <w:rsid w:val="00F11198"/>
    <w:rsid w:val="00F170C3"/>
    <w:rsid w:val="00F343D4"/>
    <w:rsid w:val="00F42436"/>
    <w:rsid w:val="00F50B69"/>
    <w:rsid w:val="00F61AC2"/>
    <w:rsid w:val="00F87710"/>
    <w:rsid w:val="00FA3799"/>
    <w:rsid w:val="00FA3A7F"/>
    <w:rsid w:val="00FB0DA3"/>
    <w:rsid w:val="00FB18A1"/>
    <w:rsid w:val="00FB438D"/>
    <w:rsid w:val="00FB73D9"/>
    <w:rsid w:val="00FC0117"/>
    <w:rsid w:val="00FC1A8D"/>
    <w:rsid w:val="00FC36F3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661782D1-8379-4088-9095-7480A73FF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  <w:style w:type="paragraph" w:styleId="NoSpacing">
    <w:name w:val="No Spacing"/>
    <w:uiPriority w:val="1"/>
    <w:qFormat/>
    <w:rsid w:val="008B22E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634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698</Words>
  <Characters>398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Samson Baidya</cp:lastModifiedBy>
  <cp:revision>4</cp:revision>
  <cp:lastPrinted>2017-05-02T04:19:00Z</cp:lastPrinted>
  <dcterms:created xsi:type="dcterms:W3CDTF">2020-09-24T16:10:00Z</dcterms:created>
  <dcterms:modified xsi:type="dcterms:W3CDTF">2020-09-24T17:52:00Z</dcterms:modified>
</cp:coreProperties>
</file>